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F26396D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275516">
        <w:rPr>
          <w:rFonts w:ascii="Arial" w:hAnsi="Arial" w:cs="Arial"/>
          <w:b/>
          <w:bCs/>
          <w:sz w:val="24"/>
        </w:rPr>
        <w:t>#16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4367</w:t>
      </w:r>
    </w:p>
    <w:p w14:paraId="410CAE7A" w14:textId="09C5A82D" w:rsidR="00B268C0" w:rsidRPr="00215BFC" w:rsidRDefault="0027551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angsh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pril 15 – April 19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1D6FA9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275516">
        <w:rPr>
          <w:rFonts w:ascii="Arial" w:hAnsi="Arial" w:cs="Arial"/>
          <w:b/>
          <w:bCs/>
          <w:sz w:val="36"/>
          <w:szCs w:val="36"/>
          <w:lang w:val="en-US"/>
        </w:rPr>
        <w:t>#16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6B78241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275516">
        <w:rPr>
          <w:b/>
          <w:bCs/>
          <w:color w:val="auto"/>
        </w:rPr>
        <w:t>SA2#16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5F90CFE3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A+B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8622CC0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C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8DF7509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D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6705E07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</w:t>
      </w:r>
      <w:r w:rsidR="001108E9">
        <w:rPr>
          <w:rFonts w:ascii="Arial" w:hAnsi="Arial" w:cs="Arial"/>
          <w:b/>
          <w:color w:val="auto"/>
          <w:highlight w:val="green"/>
        </w:rPr>
        <w:t>e</w:t>
      </w:r>
      <w:r w:rsidRPr="003838BC">
        <w:rPr>
          <w:rFonts w:ascii="Arial" w:hAnsi="Arial" w:cs="Arial"/>
          <w:b/>
          <w:color w:val="auto"/>
          <w:highlight w:val="green"/>
        </w:rPr>
        <w:t>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713977">
        <w:rPr>
          <w:rFonts w:ascii="Arial" w:hAnsi="Arial" w:cs="Arial"/>
          <w:b/>
          <w:color w:val="auto"/>
          <w:highlight w:val="yellow"/>
        </w:rPr>
        <w:t>Convenor 2:</w:t>
      </w:r>
      <w:r w:rsidR="001108E9" w:rsidRPr="00713977">
        <w:rPr>
          <w:rFonts w:ascii="Arial" w:hAnsi="Arial" w:cs="Arial"/>
          <w:b/>
          <w:color w:val="auto"/>
          <w:highlight w:val="yellow"/>
        </w:rPr>
        <w:t xml:space="preserve"> Tao</w:t>
      </w:r>
      <w:r w:rsidR="001108E9" w:rsidRPr="00713977">
        <w:rPr>
          <w:rFonts w:ascii="Arial" w:hAnsi="Arial" w:cs="Arial"/>
          <w:b/>
          <w:color w:val="auto"/>
        </w:rPr>
        <w:t xml:space="preserve">, </w:t>
      </w:r>
      <w:r w:rsidR="001108E9" w:rsidRPr="00713977">
        <w:rPr>
          <w:rFonts w:ascii="Arial" w:hAnsi="Arial" w:cs="Arial"/>
          <w:b/>
          <w:color w:val="auto"/>
          <w:highlight w:val="magenta"/>
        </w:rPr>
        <w:t>Convener</w:t>
      </w:r>
      <w:r w:rsidRPr="00713977" w:rsidDel="004B66FD">
        <w:rPr>
          <w:rFonts w:ascii="Arial" w:hAnsi="Arial" w:cs="Arial"/>
          <w:b/>
          <w:color w:val="auto"/>
          <w:highlight w:val="magenta"/>
        </w:rPr>
        <w:t xml:space="preserve"> </w:t>
      </w:r>
      <w:r w:rsidR="001108E9" w:rsidRPr="00713977">
        <w:rPr>
          <w:rFonts w:ascii="Arial" w:hAnsi="Arial" w:cs="Arial"/>
          <w:b/>
          <w:color w:val="auto"/>
          <w:highlight w:val="magenta"/>
        </w:rPr>
        <w:t>3: Yannick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BF938E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30804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</w:tc>
      </w:tr>
      <w:tr w:rsidR="00402F80" w:rsidRPr="00082901" w14:paraId="7547BED9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88186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MASSS </w:t>
            </w:r>
          </w:p>
          <w:p w14:paraId="5CF7C74A" w14:textId="54220C8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68717EDA" w14:textId="339860D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C5273" w14:textId="5155B3BE" w:rsidR="00402F80" w:rsidRPr="0091151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A549A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eEDGE_5GC_Ph3</w:t>
            </w:r>
            <w: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FD24" w14:textId="5C83244E" w:rsidR="00402F80" w:rsidRPr="00816234" w:rsidRDefault="00402F80" w:rsidP="00581F4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 TEI18_SLAMUP (9.32) [3], Generic Rel-18 LSs (9.37) [15], 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40F32A" w14:textId="77777777" w:rsidR="00C504E7" w:rsidRDefault="00C504E7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0]</w:t>
            </w:r>
          </w:p>
          <w:p w14:paraId="6A630F1D" w14:textId="70F56E42" w:rsidR="00AD65CA" w:rsidRPr="00082901" w:rsidRDefault="00AD65CA" w:rsidP="00AD65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], TEI19_NetShare (19.16) [1]</w:t>
            </w:r>
          </w:p>
        </w:tc>
      </w:tr>
      <w:tr w:rsidR="00402F80" w:rsidRPr="00082901" w14:paraId="3576000A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3CC0B7B" w14:textId="7CD869D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429271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  <w:p w14:paraId="45E111E0" w14:textId="3CCFD36A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6778DF2" w14:textId="3A9E3852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FS_5GSAT_ARCH_Ph3 (19.1) [21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6B08598F" w14:textId="481A44C1" w:rsidR="00402F80" w:rsidRDefault="004A5DF3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1]</w:t>
            </w:r>
          </w:p>
          <w:p w14:paraId="138D795F" w14:textId="2A6923CF" w:rsidR="009D75F2" w:rsidRPr="00082901" w:rsidRDefault="004A5DF3" w:rsidP="009D75F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</w:t>
            </w:r>
          </w:p>
        </w:tc>
      </w:tr>
      <w:tr w:rsidR="00402F80" w:rsidRPr="00082901" w14:paraId="4337B3D6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D51873" w14:textId="6F94F98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217ECB6" w14:textId="365CECED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E0E266" w14:textId="62E3849E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FS_EnergySys (19.4)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08C4EF8E" w14:textId="0AF032FA" w:rsidR="00402F80" w:rsidRDefault="004A5DF3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1]</w:t>
            </w:r>
          </w:p>
          <w:p w14:paraId="1937D370" w14:textId="7D9FA0B3" w:rsidR="00AD65CA" w:rsidRDefault="00AD65CA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RedCAP_Ph2 (9.13.2) [1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], </w:t>
            </w:r>
          </w:p>
          <w:p w14:paraId="205A4C8E" w14:textId="47670FC8" w:rsidR="00AD65CA" w:rsidRPr="00AD65CA" w:rsidRDefault="00AD65CA" w:rsidP="00AD65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5MBS (8.9)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[2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], </w:t>
            </w:r>
          </w:p>
        </w:tc>
      </w:tr>
      <w:tr w:rsidR="00402F80" w:rsidRPr="00082901" w14:paraId="25574E0C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06EA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6E041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A0E431" w14:textId="4D6391A4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5EF7D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34BB9E2D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9B8D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, TEI19_ProSe_NPN (19.2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F616" w14:textId="6B126D6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5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65A3" w14:textId="1FF69252" w:rsidR="00402F80" w:rsidRPr="00816234" w:rsidRDefault="00402F80" w:rsidP="007D7DD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 [13]</w:t>
            </w:r>
            <w:r w:rsidR="00581F41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VMR (9.19.2) [2], [3],TEI19_RVAS (19.17) [3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76B945" w14:textId="77777777" w:rsidR="008F6BD8" w:rsidRDefault="008F6BD8" w:rsidP="008F6BD8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" w:author="Andy Bennett" w:date="2024-04-19T09:08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3" w:author="Andy Bennett" w:date="2024-04-19T09:08:00Z">
              <w:r w:rsidRPr="00E2423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TEI19_RVAS (19.17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[3]</w:t>
              </w:r>
            </w:ins>
          </w:p>
          <w:p w14:paraId="13EFE946" w14:textId="014FD4C2" w:rsidR="00AD65CA" w:rsidRDefault="00AD65CA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bookmarkStart w:id="4" w:name="_GoBack"/>
            <w:bookmarkEnd w:id="4"/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9]</w:t>
            </w:r>
          </w:p>
          <w:p w14:paraId="294D2D4C" w14:textId="19EB144E" w:rsidR="00402F80" w:rsidDel="008F6BD8" w:rsidRDefault="00AD65CA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5" w:author="Andy Bennett" w:date="2024-04-19T09:08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6" w:author="Andy Bennett" w:date="2024-04-19T09:08:00Z">
              <w:r w:rsidRPr="00E24230" w:rsidDel="008F6BD8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TEI19_RVAS (19.17)</w:delText>
              </w:r>
              <w:r w:rsidDel="008F6BD8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[3]</w:delText>
              </w:r>
            </w:del>
          </w:p>
          <w:p w14:paraId="1C34E82C" w14:textId="5A29B99A" w:rsidR="00AD65CA" w:rsidRPr="00082901" w:rsidRDefault="005B3719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2]</w:t>
            </w:r>
          </w:p>
        </w:tc>
      </w:tr>
      <w:tr w:rsidR="00402F80" w:rsidRPr="00082901" w14:paraId="099C9D48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A180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D9A4DC" w14:textId="0AA60479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964817" w14:textId="7AAD0613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[38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601EE692" w14:textId="77777777" w:rsidR="00215934" w:rsidRDefault="00215934" w:rsidP="0021593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[3]</w:t>
            </w:r>
          </w:p>
          <w:p w14:paraId="3A1D1C56" w14:textId="525F45A8" w:rsidR="00402F80" w:rsidRDefault="004A5DF3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 w:rsidR="00AD65C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]</w:t>
            </w:r>
          </w:p>
          <w:p w14:paraId="2C0029A1" w14:textId="77777777" w:rsidR="00AD65CA" w:rsidRDefault="00AD65CA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</w:t>
            </w:r>
          </w:p>
          <w:p w14:paraId="6C9403C5" w14:textId="77777777" w:rsidR="00A92554" w:rsidRDefault="00A92554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 (8.3) [3]</w:t>
            </w:r>
          </w:p>
          <w:p w14:paraId="06586EBB" w14:textId="0E5137AB" w:rsidR="009D75F2" w:rsidRPr="00082901" w:rsidRDefault="009D75F2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9D75F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7]</w:t>
            </w:r>
          </w:p>
        </w:tc>
      </w:tr>
      <w:tr w:rsidR="00402F80" w:rsidRPr="00082901" w14:paraId="7B4207E5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5EE35DA" w14:textId="176973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RedCAP_Ph2 (9.13.2) [8], 5MBS (8.9) [2], 5MBS_Ph2 (9.10.2) –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E94D41F" w14:textId="76E1570C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EBC7654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 xml:space="preserve">UPEAS (9.16.2) [4][ </w:t>
            </w:r>
          </w:p>
          <w:p w14:paraId="0E9A80A2" w14:textId="5ACEF86B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FS_UPEAS_Ph2 (19 [10]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FS_UIA_ARC (19.8) [23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13D05F2F" w14:textId="173854BA" w:rsidR="004A5DF3" w:rsidRPr="007A6EE3" w:rsidRDefault="004A5DF3" w:rsidP="004A5D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3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][ </w:t>
            </w:r>
          </w:p>
          <w:p w14:paraId="58457262" w14:textId="718F65BF" w:rsidR="00402F80" w:rsidRPr="00082901" w:rsidRDefault="004A5DF3" w:rsidP="004A5D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PEAS_Ph2 (19 [7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]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0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]</w:t>
            </w:r>
          </w:p>
        </w:tc>
      </w:tr>
      <w:tr w:rsidR="00402F80" w:rsidRPr="00082901" w14:paraId="41ED05A3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58FA4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865F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16AF96" w14:textId="511D01E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F5B057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29DC92DD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2729A" w14:textId="3BE6A553" w:rsidR="00402F80" w:rsidRPr="004B1BF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MINPA (19.18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3704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1CB5C" w14:textId="2C92225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Generic Rel-18 LSs (9.37) </w:t>
            </w:r>
          </w:p>
          <w:p w14:paraId="3787818D" w14:textId="45B0F39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1E0AD" w14:textId="60DEDD5F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) [8], TEI19_ProSe_NPN (19.29) [2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943E7C" w14:textId="77777777" w:rsidR="00402F80" w:rsidRDefault="00A92554" w:rsidP="00A925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</w:t>
            </w:r>
          </w:p>
          <w:p w14:paraId="7E89D8ED" w14:textId="77777777" w:rsidR="00A92554" w:rsidRDefault="00A92554" w:rsidP="00A925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Common Issues (4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7]</w:t>
            </w:r>
          </w:p>
          <w:p w14:paraId="6595409C" w14:textId="72C9ECC2" w:rsidR="00012797" w:rsidRPr="00082901" w:rsidRDefault="00012797" w:rsidP="00A925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],</w:t>
            </w:r>
          </w:p>
        </w:tc>
      </w:tr>
      <w:tr w:rsidR="00402F80" w:rsidRPr="00082901" w14:paraId="151C31F3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B073A5" w14:textId="77777777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A5164BE" w14:textId="5FAE59C8" w:rsidR="00402F80" w:rsidRPr="00E2423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 –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F082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5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92CB21" w14:textId="3CFBE3F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0.5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8C41A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EDGE_5GC (8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5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83EDB7B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 [17]</w:t>
            </w:r>
          </w:p>
          <w:p w14:paraId="5D877F70" w14:textId="60DF7946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2 (9.2.2), EDGE_Ph2 (9.17.2) [10],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4FC546FE" w14:textId="77777777" w:rsidR="00215934" w:rsidRDefault="00215934" w:rsidP="009D75F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5]</w:t>
            </w:r>
          </w:p>
          <w:p w14:paraId="7FAFCF67" w14:textId="5E416DD7" w:rsidR="009D75F2" w:rsidRDefault="009D75F2" w:rsidP="009D75F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9]</w:t>
            </w:r>
          </w:p>
          <w:p w14:paraId="3230CC59" w14:textId="262DDF35" w:rsidR="00402F80" w:rsidRPr="00082901" w:rsidRDefault="00402F80" w:rsidP="009D75F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71A0D7EB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AB09F57" w14:textId="05DAF84C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AS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4DDBA61" w14:textId="6E95F753" w:rsidR="00402F80" w:rsidRPr="007F082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ATSSS_Ph3 (9.15.2) – 0.5, NG_RTC (9.14.2)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43D2B0" w14:textId="0A3E25E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 - 0.75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5WWC_Ph2 (9.20.2) (2), GMEC (9.8.2) [3], 8.6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4A7C6E2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FS_UIA_ARC (19.8) [23]</w:t>
            </w:r>
          </w:p>
          <w:p w14:paraId="59F66D4C" w14:textId="0D403D53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NR_RedCAP_Ph2 (9.13.2) [6], 5MBS (8.9)[2], 5MBS_Ph2 (9.10.2) [4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A450E9A" w14:textId="19FF872D" w:rsidR="00402F80" w:rsidRDefault="004A5DF3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5]</w:t>
            </w:r>
          </w:p>
          <w:p w14:paraId="77712734" w14:textId="705A7FF2" w:rsidR="00CD0A8E" w:rsidRDefault="00CD0A8E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 [8]</w:t>
            </w:r>
          </w:p>
          <w:p w14:paraId="5DCBE1C3" w14:textId="4AF9E888" w:rsidR="002E7BEC" w:rsidRPr="002E7BEC" w:rsidRDefault="002E7BEC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0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]</w:t>
            </w:r>
          </w:p>
        </w:tc>
      </w:tr>
      <w:tr w:rsidR="00402F80" w:rsidRPr="00082901" w14:paraId="7DC14F1F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F7B489" w14:textId="20DB673A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  <w:p w14:paraId="0E09685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3AA337" w14:textId="29A61F88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00: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Main room</w:t>
            </w:r>
          </w:p>
          <w:p w14:paraId="19F4CC6A" w14:textId="7BB68CC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300: Drafting eLCS – Breakout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52CD2E" w14:textId="49EA03A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:00: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965347" w14:textId="747D540B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1C58BD66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6F71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116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315F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FCBB3" w14:textId="3B1B365B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 [10], Rel-18 CAT B/C align (9.38) (6) [1], TEI19_NetShare (19.16) [5]</w:t>
            </w:r>
            <w:r w:rsidR="007D7DDB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TEI19_MINPA (19.18)</w:t>
            </w: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402F80" w:rsidRPr="00082901" w14:paraId="572B065C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C1E8EB" w14:textId="319B674D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7A2F3337" w14:textId="6711629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AIML_CN (19.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CCCD92" w14:textId="0CAA3F5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, </w:t>
            </w:r>
            <w:r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EF75F55" w14:textId="5179D6D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3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311457A" w14:textId="76B7B4D1" w:rsidR="00402F80" w:rsidRPr="00816234" w:rsidRDefault="00CE7BCB" w:rsidP="00CE7BC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 [?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76D798B2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9B8A854" w14:textId="31D6C6F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C1E4CC0" w14:textId="6A4F6D0D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173180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6C7EF5" w14:textId="7BB666B0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ATSSS_Ph3 (9.15.2) [ 3], NG_RTC (9.14.2) [8], 5WWC_Ph2 (9.20.2) [?], GMEC (9.8.2) [2], 8.6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?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8B14223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98F0A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559150" w14:textId="07C9C7B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B45E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9D86FF" w14:textId="1F8E5890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F0B6F42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4E4A6" w14:textId="18BC43FE" w:rsidR="00402F80" w:rsidRPr="00CB106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49962" w14:textId="2DDF03B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TEI18_SLAMUP (9.32) (3)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, VMR (9.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2D1FB7" w14:textId="14EBE14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8486" w14:textId="32E85212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 [25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3C9901F6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4930785" w14:textId="307B0FAB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9443CC" w14:textId="146A7CE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F9C8B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2960BFE" w14:textId="15A15A81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– [38], AIMLsys (9.9.2) [4], eNA_Ph2 (8.1) [3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8B204D8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CD2B6A" w14:textId="5904A5C8" w:rsidR="00402F80" w:rsidRPr="0001577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4], FS_UPEAS_Ph2 (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C0785AF" w14:textId="7EF9E6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 –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A04DF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BDAAEFB" w14:textId="1145B523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[8], 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eNS_Ph3 (9.11.2) [13]</w:t>
            </w:r>
            <w:r w:rsidR="00320387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320387"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FS_UIA_ARC (19.8) [23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9151C38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B686C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5D9B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C2ACAD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B559F9" w14:textId="76C6BC04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402F80" w:rsidRPr="00082901" w14:paraId="4A441757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5510" w14:textId="7DE2E18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52764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5G_ProSe_Ph3</w:t>
            </w:r>
            <w:r w:rsidRPr="00082901" w:rsidDel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1182F" w14:textId="69EB5B9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C30C4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FS_VMR_Ph2 (19.6) [13],</w:t>
            </w:r>
          </w:p>
          <w:p w14:paraId="63D6BD59" w14:textId="4127EEA6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[12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E02D2B1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DAC64B" w14:textId="0FAF4EE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RCH_P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CF62CA6" w14:textId="7088BA8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F670F4B" w14:textId="46CBA555" w:rsidR="00402F80" w:rsidRPr="00816234" w:rsidRDefault="00402F80" w:rsidP="00CE7BC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  <w:r w:rsidR="00CE7BCB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 (8.3) [7], FS_eEDGE_5GC_ph3 (19.9) [26], eNPN_Ph2 (9.24.2) [3]</w:t>
            </w:r>
            <w:r w:rsidR="00C53035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FS_5GSAT_ARCH_Ph3 (19.1), 5GSAT_Ph2 (9.2.2),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4CB99EB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B49B83E" w14:textId="27EC0794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</w:p>
          <w:p w14:paraId="625E296F" w14:textId="6D79228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5FCCDCD" w14:textId="6C5F78F6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  <w:p w14:paraId="5168813B" w14:textId="1B6A62C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C5E0DB4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9]</w:t>
            </w:r>
          </w:p>
          <w:p w14:paraId="7E93E20D" w14:textId="44116888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3268CC0A" w14:textId="6F23F388" w:rsidR="0048159C" w:rsidRPr="0048159C" w:rsidRDefault="0048159C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48159C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2E178A" w14:textId="77777777" w:rsidR="00E46EB4" w:rsidRDefault="00E46EB4">
      <w:pPr>
        <w:spacing w:after="0"/>
      </w:pPr>
      <w:r>
        <w:separator/>
      </w:r>
    </w:p>
  </w:endnote>
  <w:endnote w:type="continuationSeparator" w:id="0">
    <w:p w14:paraId="13307526" w14:textId="77777777" w:rsidR="00E46EB4" w:rsidRDefault="00E46E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B9848D" w14:textId="77777777" w:rsidR="00E46EB4" w:rsidRDefault="00E46EB4">
      <w:pPr>
        <w:spacing w:after="0"/>
      </w:pPr>
      <w:r>
        <w:separator/>
      </w:r>
    </w:p>
  </w:footnote>
  <w:footnote w:type="continuationSeparator" w:id="0">
    <w:p w14:paraId="22B1BFE2" w14:textId="77777777" w:rsidR="00E46EB4" w:rsidRDefault="00E46EB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E46EB4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06A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E42"/>
    <w:rsid w:val="00E42E65"/>
    <w:rsid w:val="00E4490D"/>
    <w:rsid w:val="00E45A1C"/>
    <w:rsid w:val="00E45A36"/>
    <w:rsid w:val="00E462EA"/>
    <w:rsid w:val="00E46B9D"/>
    <w:rsid w:val="00E46EB4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AB3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DD4D83F-D3C2-428B-8E53-62FD0AB2D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9</Words>
  <Characters>398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2</vt:lpstr>
    </vt:vector>
  </TitlesOfParts>
  <Company>Huawei Technologies Co.,Ltd.</Company>
  <LinksUpToDate>false</LinksUpToDate>
  <CharactersWithSpaces>4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4-04-19T01:08:00Z</dcterms:created>
  <dcterms:modified xsi:type="dcterms:W3CDTF">2024-04-19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